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74171754">
                <wp:simplePos x="0" y="0"/>
                <wp:positionH relativeFrom="margin">
                  <wp:posOffset>-57150</wp:posOffset>
                </wp:positionH>
                <wp:positionV relativeFrom="paragraph">
                  <wp:posOffset>2368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4DE096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</w:t>
                            </w:r>
                            <w:proofErr w:type="spellStart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titleAndLastName</w:t>
                            </w:r>
                            <w:proofErr w:type="spellEnd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</w:t>
                            </w:r>
                          </w:p>
                          <w:p w14:paraId="01ADC0A0" w14:textId="6CEB8935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1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957C915" w14:textId="264DD3C7" w:rsidR="002B1EB9" w:rsidRPr="00D47D70" w:rsidRDefault="002B1EB9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Town</w:t>
                            </w:r>
                            <w:proofErr w:type="spellEnd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7C9FEB3" w14:textId="7540694D" w:rsidR="002B1EB9" w:rsidRPr="00D47D70" w:rsidRDefault="002B1EB9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County</w:t>
                            </w:r>
                            <w:proofErr w:type="spellEnd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B3CEB3A" w14:textId="42A4B7BF" w:rsidR="002B1EB9" w:rsidRPr="00D47D70" w:rsidRDefault="002B1EB9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eCountry</w:t>
                            </w:r>
                            <w:proofErr w:type="spellEnd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3B18CD83" w14:textId="5712CA1B" w:rsidR="002B1EB9" w:rsidRPr="00D47D70" w:rsidRDefault="002B1EB9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postcode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1C35D6C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0BAC5411" w14:textId="47A746A4" w:rsidR="001A227F" w:rsidRPr="00D47D70" w:rsidRDefault="001A227F" w:rsidP="005B026E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4.5pt;margin-top:18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Jgo&#10;IlLfAAAACQEAAA8AAAAAAAAAAAAAAAAAaAQAAGRycy9kb3ducmV2LnhtbFBLBQYAAAAABAAEAPMA&#10;AAB0BQAAAAA=&#10;" stroked="f">
                <v:textbox>
                  <w:txbxContent>
                    <w:p w14:paraId="774DE096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</w:t>
                      </w:r>
                      <w:proofErr w:type="spellStart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titleAndLastName</w:t>
                      </w:r>
                      <w:proofErr w:type="spellEnd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</w:t>
                      </w:r>
                    </w:p>
                    <w:p w14:paraId="01ADC0A0" w14:textId="6CEB8935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1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2957C915" w14:textId="264DD3C7" w:rsidR="002B1EB9" w:rsidRPr="00D47D70" w:rsidRDefault="002B1EB9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proofErr w:type="spellStart"/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Town</w:t>
                      </w:r>
                      <w:proofErr w:type="spellEnd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27C9FEB3" w14:textId="7540694D" w:rsidR="002B1EB9" w:rsidRPr="00D47D70" w:rsidRDefault="002B1EB9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proofErr w:type="spellStart"/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County</w:t>
                      </w:r>
                      <w:proofErr w:type="spellEnd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0B3CEB3A" w14:textId="42A4B7BF" w:rsidR="002B1EB9" w:rsidRPr="00D47D70" w:rsidRDefault="002B1EB9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proofErr w:type="spellStart"/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eCountry</w:t>
                      </w:r>
                      <w:proofErr w:type="spellEnd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3B18CD83" w14:textId="5712CA1B" w:rsidR="002B1EB9" w:rsidRPr="00D47D70" w:rsidRDefault="002B1EB9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postcode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01C35D6C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0BAC5411" w14:textId="47A746A4" w:rsidR="001A227F" w:rsidRPr="00D47D70" w:rsidRDefault="001A227F" w:rsidP="005B026E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29A0FBC0" w14:textId="16743A15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proofErr w:type="spellStart"/>
      <w:r w:rsidR="00D47D70">
        <w:rPr>
          <w:rFonts w:cs="Poppins"/>
          <w:sz w:val="20"/>
          <w:szCs w:val="20"/>
        </w:rPr>
        <w:t>titleAndLastName</w:t>
      </w:r>
      <w:proofErr w:type="spellEnd"/>
      <w:r w:rsidR="00D47D70">
        <w:rPr>
          <w:rFonts w:cs="Poppins"/>
          <w:sz w:val="20"/>
          <w:szCs w:val="20"/>
        </w:rPr>
        <w:t>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19BDE48F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{</w:t>
      </w:r>
      <w:proofErr w:type="spellStart"/>
      <w:r w:rsidR="00D47D70">
        <w:rPr>
          <w:sz w:val="20"/>
          <w:szCs w:val="22"/>
        </w:rPr>
        <w:t>advisingFirm</w:t>
      </w:r>
      <w:proofErr w:type="spellEnd"/>
      <w:r w:rsidR="00D47D70">
        <w:rPr>
          <w:sz w:val="20"/>
          <w:szCs w:val="22"/>
        </w:rPr>
        <w:t>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20C410BA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proofErr w:type="spellStart"/>
      <w:r w:rsidR="000805CE" w:rsidRPr="00967347">
        <w:rPr>
          <w:rFonts w:cs="Poppins"/>
          <w:sz w:val="20"/>
          <w:szCs w:val="20"/>
        </w:rPr>
        <w:t>Hallbrook</w:t>
      </w:r>
      <w:proofErr w:type="spellEnd"/>
      <w:r w:rsidR="000805CE" w:rsidRPr="00967347">
        <w:rPr>
          <w:rFonts w:cs="Poppins"/>
          <w:sz w:val="20"/>
          <w:szCs w:val="20"/>
        </w:rPr>
        <w:t xml:space="preserve">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DC3507" w14:textId="77777777" w:rsidR="000F1AAD" w:rsidRDefault="000F1AAD" w:rsidP="00EF6920">
      <w:pPr>
        <w:spacing w:after="0" w:line="240" w:lineRule="auto"/>
      </w:pPr>
      <w:r>
        <w:separator/>
      </w:r>
    </w:p>
    <w:p w14:paraId="5DEB0E81" w14:textId="77777777" w:rsidR="000F1AAD" w:rsidRDefault="000F1AAD"/>
  </w:endnote>
  <w:endnote w:type="continuationSeparator" w:id="0">
    <w:p w14:paraId="78567F1E" w14:textId="77777777" w:rsidR="000F1AAD" w:rsidRDefault="000F1AAD" w:rsidP="00EF6920">
      <w:pPr>
        <w:spacing w:after="0" w:line="240" w:lineRule="auto"/>
      </w:pPr>
      <w:r>
        <w:continuationSeparator/>
      </w:r>
    </w:p>
    <w:p w14:paraId="29578D33" w14:textId="77777777" w:rsidR="000F1AAD" w:rsidRDefault="000F1AAD"/>
  </w:endnote>
  <w:endnote w:type="continuationNotice" w:id="1">
    <w:p w14:paraId="42F89DCB" w14:textId="77777777" w:rsidR="000F1AAD" w:rsidRDefault="000F1A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Partners Limited.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</w:t>
                    </w: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Pr="00EC0818">
                      <w:rPr>
                        <w:sz w:val="12"/>
                        <w:szCs w:val="12"/>
                      </w:rPr>
                      <w:t xml:space="preserve"> Partners Limited. </w:t>
                    </w: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Pr="00EC0818">
                      <w:rPr>
                        <w:sz w:val="12"/>
                        <w:szCs w:val="12"/>
                      </w:rPr>
                      <w:t xml:space="preserve">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FAA05B" w14:textId="77777777" w:rsidR="000F1AAD" w:rsidRDefault="000F1AAD" w:rsidP="00EF6920">
      <w:pPr>
        <w:spacing w:after="0" w:line="240" w:lineRule="auto"/>
      </w:pPr>
      <w:r>
        <w:separator/>
      </w:r>
    </w:p>
    <w:p w14:paraId="34E66B72" w14:textId="77777777" w:rsidR="000F1AAD" w:rsidRDefault="000F1AAD"/>
  </w:footnote>
  <w:footnote w:type="continuationSeparator" w:id="0">
    <w:p w14:paraId="60CC8B9F" w14:textId="77777777" w:rsidR="000F1AAD" w:rsidRDefault="000F1AAD" w:rsidP="00EF6920">
      <w:pPr>
        <w:spacing w:after="0" w:line="240" w:lineRule="auto"/>
      </w:pPr>
      <w:r>
        <w:continuationSeparator/>
      </w:r>
    </w:p>
    <w:p w14:paraId="22153645" w14:textId="77777777" w:rsidR="000F1AAD" w:rsidRDefault="000F1AAD"/>
  </w:footnote>
  <w:footnote w:type="continuationNotice" w:id="1">
    <w:p w14:paraId="14C39FB0" w14:textId="77777777" w:rsidR="000F1AAD" w:rsidRDefault="000F1A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0FE8CDD" w14:textId="18724049" w:rsidR="008B021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proofErr w:type="spellStart"/>
                          <w:r>
                            <w:t>Hallbrook</w:t>
                          </w:r>
                          <w:proofErr w:type="spellEnd"/>
                          <w:r>
                            <w:t xml:space="preserve">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proofErr w:type="gramStart"/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proofErr w:type="gramEnd"/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proofErr w:type="spellStart"/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  <w:proofErr w:type="spellEnd"/>
                        </w:p>
                        <w:p w14:paraId="3D5CF1E3" w14:textId="70F58F04" w:rsidR="007E6C7A" w:rsidRPr="00054898" w:rsidRDefault="00054898" w:rsidP="005971A2">
                          <w:pPr>
                            <w:pStyle w:val="Contactdetails"/>
                            <w:rPr>
                              <w:rFonts w:cs="Poppins"/>
                              <w:color w:val="677F85" w:themeColor="background2" w:themeShade="80"/>
                            </w:rPr>
                          </w:pP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fldChar w:fldCharType="begin"/>
                          </w: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instrText xml:space="preserve"> DATE \@ "dd MMMM yyyy" </w:instrText>
                          </w: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fldChar w:fldCharType="separate"/>
                          </w:r>
                          <w:r w:rsidR="002B1EB9">
                            <w:rPr>
                              <w:rFonts w:cs="Poppins"/>
                              <w:noProof/>
                              <w:color w:val="677F85" w:themeColor="background2" w:themeShade="80"/>
                            </w:rPr>
                            <w:t>09 October 2024</w:t>
                          </w: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fldChar w:fldCharType="end"/>
                          </w:r>
                        </w:p>
                        <w:p w14:paraId="7C4B92A1" w14:textId="6889160D" w:rsidR="0008066D" w:rsidRPr="004E5905" w:rsidRDefault="0008066D" w:rsidP="005971A2">
                          <w:pPr>
                            <w:pStyle w:val="Contactdetails"/>
                          </w:pP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0FE8CDD" w14:textId="18724049" w:rsidR="008B021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proofErr w:type="spellStart"/>
                    <w:r>
                      <w:t>Hallbrook</w:t>
                    </w:r>
                    <w:proofErr w:type="spellEnd"/>
                    <w:r>
                      <w:t xml:space="preserve">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proofErr w:type="gramStart"/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proofErr w:type="gramEnd"/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proofErr w:type="spellStart"/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  <w:proofErr w:type="spellEnd"/>
                  </w:p>
                  <w:p w14:paraId="3D5CF1E3" w14:textId="70F58F04" w:rsidR="007E6C7A" w:rsidRPr="00054898" w:rsidRDefault="00054898" w:rsidP="005971A2">
                    <w:pPr>
                      <w:pStyle w:val="Contactdetails"/>
                      <w:rPr>
                        <w:rFonts w:cs="Poppins"/>
                        <w:color w:val="677F85" w:themeColor="background2" w:themeShade="80"/>
                      </w:rPr>
                    </w:pP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fldChar w:fldCharType="begin"/>
                    </w: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instrText xml:space="preserve"> DATE \@ "dd MMMM yyyy" </w:instrText>
                    </w: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fldChar w:fldCharType="separate"/>
                    </w:r>
                    <w:r w:rsidR="002B1EB9">
                      <w:rPr>
                        <w:rFonts w:cs="Poppins"/>
                        <w:noProof/>
                        <w:color w:val="677F85" w:themeColor="background2" w:themeShade="80"/>
                      </w:rPr>
                      <w:t>09 October 2024</w:t>
                    </w: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fldChar w:fldCharType="end"/>
                    </w:r>
                  </w:p>
                  <w:p w14:paraId="7C4B92A1" w14:textId="6889160D" w:rsidR="0008066D" w:rsidRPr="004E5905" w:rsidRDefault="0008066D" w:rsidP="005971A2">
                    <w:pPr>
                      <w:pStyle w:val="Contactdetails"/>
                    </w:pP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75C8"/>
    <w:rsid w:val="001F78D1"/>
    <w:rsid w:val="001F7E4D"/>
    <w:rsid w:val="002004AA"/>
    <w:rsid w:val="002008A0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9079E"/>
    <w:rsid w:val="00391A27"/>
    <w:rsid w:val="00392095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790F"/>
    <w:rsid w:val="009B0EA3"/>
    <w:rsid w:val="009B1786"/>
    <w:rsid w:val="009B2121"/>
    <w:rsid w:val="009B27C4"/>
    <w:rsid w:val="009B2FBA"/>
    <w:rsid w:val="009B3129"/>
    <w:rsid w:val="009B38C6"/>
    <w:rsid w:val="009B457F"/>
    <w:rsid w:val="009B601C"/>
    <w:rsid w:val="009B716C"/>
    <w:rsid w:val="009B7987"/>
    <w:rsid w:val="009C11BD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A6C"/>
    <w:rsid w:val="00C4559F"/>
    <w:rsid w:val="00C45BC1"/>
    <w:rsid w:val="00C45D40"/>
    <w:rsid w:val="00C47943"/>
    <w:rsid w:val="00C47E2B"/>
    <w:rsid w:val="00C50BB5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3C9C"/>
    <w:rsid w:val="00DF4AEE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5C7C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3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31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861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16</cp:revision>
  <cp:lastPrinted>2024-03-08T14:51:00Z</cp:lastPrinted>
  <dcterms:created xsi:type="dcterms:W3CDTF">2024-10-09T07:44:00Z</dcterms:created>
  <dcterms:modified xsi:type="dcterms:W3CDTF">2024-10-09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